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4F5AB6" w14:textId="23AA0A1B" w:rsidR="00BB2B69" w:rsidRPr="005F3263" w:rsidRDefault="00BB2B69" w:rsidP="00BB2B69">
      <w:pPr>
        <w:pStyle w:val="Nagwek1"/>
        <w:spacing w:line="240" w:lineRule="auto"/>
        <w:ind w:left="6372" w:firstLine="7"/>
        <w:jc w:val="right"/>
        <w:rPr>
          <w:rFonts w:ascii="PT Sans" w:hAnsi="PT Sans"/>
          <w:color w:val="auto"/>
          <w:sz w:val="20"/>
          <w:szCs w:val="20"/>
        </w:rPr>
      </w:pPr>
      <w:r w:rsidRPr="005F3263">
        <w:rPr>
          <w:rStyle w:val="normaltextrun"/>
          <w:rFonts w:ascii="PT Sans" w:hAnsi="PT Sans"/>
          <w:color w:val="auto"/>
          <w:sz w:val="20"/>
          <w:szCs w:val="20"/>
        </w:rPr>
        <w:t>Załącznik nr 5</w:t>
      </w:r>
      <w:r w:rsidRPr="005F3263">
        <w:rPr>
          <w:rStyle w:val="normaltextrun"/>
          <w:rFonts w:ascii="PT Sans" w:hAnsi="PT Sans"/>
          <w:color w:val="auto"/>
          <w:sz w:val="20"/>
          <w:szCs w:val="20"/>
        </w:rPr>
        <w:br/>
        <w:t>do pisma okólnego</w:t>
      </w:r>
      <w:r w:rsidRPr="005F3263">
        <w:rPr>
          <w:rFonts w:ascii="PT Sans" w:hAnsi="PT Sans"/>
          <w:color w:val="auto"/>
          <w:sz w:val="20"/>
          <w:szCs w:val="20"/>
        </w:rPr>
        <w:t xml:space="preserve"> nr </w:t>
      </w:r>
      <w:r w:rsidR="008E4F66">
        <w:rPr>
          <w:rFonts w:ascii="PT Sans" w:hAnsi="PT Sans"/>
          <w:color w:val="auto"/>
          <w:sz w:val="20"/>
          <w:szCs w:val="20"/>
        </w:rPr>
        <w:t>2</w:t>
      </w:r>
      <w:r w:rsidRPr="005F3263">
        <w:rPr>
          <w:rFonts w:ascii="PT Sans" w:hAnsi="PT Sans"/>
          <w:color w:val="auto"/>
          <w:sz w:val="20"/>
          <w:szCs w:val="20"/>
        </w:rPr>
        <w:br/>
        <w:t xml:space="preserve">Prorektora ds. nauki i finansów </w:t>
      </w:r>
      <w:r w:rsidRPr="005F3263">
        <w:rPr>
          <w:rFonts w:ascii="PT Sans" w:hAnsi="PT Sans"/>
          <w:color w:val="auto"/>
          <w:sz w:val="20"/>
          <w:szCs w:val="20"/>
        </w:rPr>
        <w:br/>
        <w:t xml:space="preserve">z dnia </w:t>
      </w:r>
      <w:r w:rsidR="008E4F66">
        <w:rPr>
          <w:rFonts w:ascii="PT Sans" w:hAnsi="PT Sans"/>
          <w:color w:val="auto"/>
          <w:sz w:val="20"/>
          <w:szCs w:val="20"/>
        </w:rPr>
        <w:t>19 lutego</w:t>
      </w:r>
      <w:bookmarkStart w:id="0" w:name="_GoBack"/>
      <w:bookmarkEnd w:id="0"/>
      <w:r w:rsidRPr="005F3263">
        <w:rPr>
          <w:rFonts w:ascii="PT Sans" w:hAnsi="PT Sans"/>
          <w:color w:val="auto"/>
          <w:sz w:val="20"/>
          <w:szCs w:val="20"/>
        </w:rPr>
        <w:t xml:space="preserve"> 2024 r.</w:t>
      </w:r>
    </w:p>
    <w:p w14:paraId="1CAC62EE" w14:textId="77777777" w:rsidR="005A2460" w:rsidRPr="005F3263" w:rsidRDefault="005A2460" w:rsidP="005A2460">
      <w:pPr>
        <w:spacing w:after="0"/>
        <w:jc w:val="both"/>
        <w:rPr>
          <w:rFonts w:ascii="PT Sans" w:hAnsi="PT Sans"/>
          <w:sz w:val="24"/>
          <w:szCs w:val="24"/>
        </w:rPr>
      </w:pPr>
    </w:p>
    <w:p w14:paraId="130C3848" w14:textId="77777777" w:rsidR="005A2460" w:rsidRPr="005F3263" w:rsidRDefault="005A2460" w:rsidP="005A2460">
      <w:pPr>
        <w:ind w:left="4248" w:firstLine="708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>Katowice, dnia…………………………</w:t>
      </w:r>
    </w:p>
    <w:p w14:paraId="56D7CD77" w14:textId="77777777" w:rsidR="005A2460" w:rsidRPr="005F3263" w:rsidRDefault="005A2460" w:rsidP="005A2460">
      <w:pPr>
        <w:spacing w:after="0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>…………………………</w:t>
      </w:r>
    </w:p>
    <w:p w14:paraId="2FF2279F" w14:textId="77777777" w:rsidR="005A2460" w:rsidRPr="005F3263" w:rsidRDefault="005A2460" w:rsidP="005A2460">
      <w:pPr>
        <w:spacing w:after="0"/>
        <w:rPr>
          <w:rFonts w:ascii="PT Sans" w:hAnsi="PT Sans"/>
          <w:sz w:val="20"/>
          <w:szCs w:val="20"/>
        </w:rPr>
      </w:pPr>
      <w:r w:rsidRPr="005F3263">
        <w:rPr>
          <w:rFonts w:ascii="PT Sans" w:hAnsi="PT Sans"/>
          <w:sz w:val="20"/>
          <w:szCs w:val="20"/>
        </w:rPr>
        <w:t>imię i nazwisko</w:t>
      </w:r>
    </w:p>
    <w:p w14:paraId="77E6CCFC" w14:textId="77777777" w:rsidR="005A2460" w:rsidRPr="005F3263" w:rsidRDefault="005A2460" w:rsidP="005A2460">
      <w:pPr>
        <w:spacing w:after="0"/>
        <w:rPr>
          <w:rFonts w:ascii="PT Sans" w:hAnsi="PT Sans"/>
          <w:sz w:val="24"/>
          <w:szCs w:val="24"/>
        </w:rPr>
      </w:pPr>
    </w:p>
    <w:p w14:paraId="6C52D1A9" w14:textId="77777777" w:rsidR="005A2460" w:rsidRPr="005F3263" w:rsidRDefault="005A2460" w:rsidP="005A2460">
      <w:pPr>
        <w:spacing w:after="0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>…………………………</w:t>
      </w:r>
    </w:p>
    <w:p w14:paraId="404232CF" w14:textId="77777777" w:rsidR="005A2460" w:rsidRPr="005F3263" w:rsidRDefault="005A2460" w:rsidP="005A2460">
      <w:pPr>
        <w:spacing w:after="0"/>
        <w:rPr>
          <w:rFonts w:ascii="PT Sans" w:hAnsi="PT Sans"/>
          <w:sz w:val="20"/>
          <w:szCs w:val="20"/>
        </w:rPr>
      </w:pPr>
      <w:r w:rsidRPr="005F3263">
        <w:rPr>
          <w:rFonts w:ascii="PT Sans" w:hAnsi="PT Sans"/>
          <w:sz w:val="20"/>
          <w:szCs w:val="20"/>
        </w:rPr>
        <w:t>PESEL</w:t>
      </w:r>
    </w:p>
    <w:p w14:paraId="46A41720" w14:textId="77777777" w:rsidR="005A2460" w:rsidRPr="005F3263" w:rsidRDefault="005A2460" w:rsidP="005A2460">
      <w:pPr>
        <w:spacing w:after="0"/>
        <w:rPr>
          <w:rFonts w:ascii="PT Sans" w:hAnsi="PT Sans"/>
          <w:sz w:val="20"/>
          <w:szCs w:val="20"/>
        </w:rPr>
      </w:pPr>
    </w:p>
    <w:p w14:paraId="2017FDFE" w14:textId="77777777" w:rsidR="005A2460" w:rsidRPr="005F3263" w:rsidRDefault="005A2460" w:rsidP="005A2460">
      <w:pPr>
        <w:spacing w:after="0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>…………………………</w:t>
      </w:r>
    </w:p>
    <w:p w14:paraId="5377CB2B" w14:textId="77777777" w:rsidR="005A2460" w:rsidRPr="005F3263" w:rsidRDefault="005A2460" w:rsidP="005A2460">
      <w:pPr>
        <w:spacing w:after="0"/>
        <w:rPr>
          <w:rFonts w:ascii="PT Sans" w:hAnsi="PT Sans"/>
          <w:sz w:val="20"/>
          <w:szCs w:val="20"/>
        </w:rPr>
      </w:pPr>
      <w:r w:rsidRPr="005F3263">
        <w:rPr>
          <w:rFonts w:ascii="PT Sans" w:hAnsi="PT Sans"/>
          <w:sz w:val="20"/>
          <w:szCs w:val="20"/>
        </w:rPr>
        <w:t>adres korespondencyjny</w:t>
      </w:r>
    </w:p>
    <w:p w14:paraId="35BA1EEB" w14:textId="77777777" w:rsidR="005A2460" w:rsidRPr="005F3263" w:rsidRDefault="005A2460" w:rsidP="005A2460">
      <w:pPr>
        <w:spacing w:after="0"/>
        <w:rPr>
          <w:rFonts w:ascii="PT Sans" w:hAnsi="PT Sans"/>
          <w:sz w:val="20"/>
          <w:szCs w:val="20"/>
        </w:rPr>
      </w:pPr>
    </w:p>
    <w:p w14:paraId="4040DF3C" w14:textId="77777777" w:rsidR="005A2460" w:rsidRPr="005F3263" w:rsidRDefault="005A2460" w:rsidP="005A2460">
      <w:pPr>
        <w:spacing w:after="0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 xml:space="preserve">…………………………    </w:t>
      </w:r>
    </w:p>
    <w:p w14:paraId="13C0CDAD" w14:textId="77777777" w:rsidR="005A2460" w:rsidRPr="005F3263" w:rsidRDefault="005A2460" w:rsidP="005A2460">
      <w:pPr>
        <w:spacing w:after="0"/>
        <w:rPr>
          <w:rFonts w:ascii="PT Sans" w:hAnsi="PT Sans"/>
          <w:sz w:val="20"/>
          <w:szCs w:val="20"/>
        </w:rPr>
      </w:pPr>
      <w:r w:rsidRPr="005F3263">
        <w:rPr>
          <w:rFonts w:ascii="PT Sans" w:hAnsi="PT Sans"/>
          <w:sz w:val="20"/>
          <w:szCs w:val="20"/>
        </w:rPr>
        <w:t xml:space="preserve">telefon kontaktowy </w:t>
      </w:r>
    </w:p>
    <w:p w14:paraId="669F2742" w14:textId="77777777" w:rsidR="005A2460" w:rsidRPr="005F3263" w:rsidRDefault="005A2460" w:rsidP="005A2460">
      <w:pPr>
        <w:spacing w:after="0"/>
        <w:rPr>
          <w:rFonts w:ascii="PT Sans" w:hAnsi="PT Sans"/>
          <w:sz w:val="20"/>
          <w:szCs w:val="20"/>
        </w:rPr>
      </w:pPr>
    </w:p>
    <w:p w14:paraId="02B1FEC6" w14:textId="77777777" w:rsidR="005A2460" w:rsidRPr="005F3263" w:rsidRDefault="005A2460" w:rsidP="005A2460">
      <w:pPr>
        <w:spacing w:after="0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>…………………………</w:t>
      </w:r>
    </w:p>
    <w:p w14:paraId="0187A5B6" w14:textId="77777777" w:rsidR="005A2460" w:rsidRPr="005F3263" w:rsidRDefault="005A2460" w:rsidP="005A2460">
      <w:pPr>
        <w:spacing w:after="0"/>
        <w:rPr>
          <w:rFonts w:ascii="PT Sans" w:hAnsi="PT Sans"/>
          <w:sz w:val="20"/>
          <w:szCs w:val="20"/>
        </w:rPr>
      </w:pPr>
      <w:r w:rsidRPr="005F3263">
        <w:rPr>
          <w:rFonts w:ascii="PT Sans" w:hAnsi="PT Sans"/>
          <w:sz w:val="20"/>
          <w:szCs w:val="20"/>
        </w:rPr>
        <w:t>e-mail</w:t>
      </w:r>
    </w:p>
    <w:p w14:paraId="5824F217" w14:textId="77777777" w:rsidR="005A2460" w:rsidRPr="005F3263" w:rsidRDefault="005A2460" w:rsidP="005A2460">
      <w:pPr>
        <w:spacing w:after="0"/>
        <w:jc w:val="right"/>
        <w:rPr>
          <w:rFonts w:ascii="PT Sans" w:hAnsi="PT Sans"/>
          <w:sz w:val="24"/>
          <w:szCs w:val="24"/>
        </w:rPr>
      </w:pPr>
    </w:p>
    <w:p w14:paraId="1C683646" w14:textId="77777777" w:rsidR="005A2460" w:rsidRPr="005F3263" w:rsidRDefault="005A2460" w:rsidP="005A2460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5F3263">
        <w:rPr>
          <w:rFonts w:ascii="PT Sans" w:hAnsi="PT Sans"/>
          <w:b/>
          <w:sz w:val="24"/>
          <w:szCs w:val="24"/>
        </w:rPr>
        <w:t>Rada Naukowa</w:t>
      </w:r>
    </w:p>
    <w:p w14:paraId="64F6CDB4" w14:textId="77777777" w:rsidR="005A2460" w:rsidRPr="005F3263" w:rsidRDefault="005A2460" w:rsidP="005A2460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5F3263">
        <w:rPr>
          <w:rFonts w:ascii="PT Sans" w:hAnsi="PT Sans"/>
          <w:b/>
          <w:sz w:val="24"/>
          <w:szCs w:val="24"/>
        </w:rPr>
        <w:t>Instytutu…………………………………</w:t>
      </w:r>
    </w:p>
    <w:p w14:paraId="6B3E6E05" w14:textId="77777777" w:rsidR="005A2460" w:rsidRPr="005F3263" w:rsidRDefault="005A2460" w:rsidP="005A2460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5F3263">
        <w:rPr>
          <w:rFonts w:ascii="PT Sans" w:hAnsi="PT Sans"/>
          <w:b/>
          <w:sz w:val="24"/>
          <w:szCs w:val="24"/>
        </w:rPr>
        <w:t>Wydział ………………………………………..</w:t>
      </w:r>
    </w:p>
    <w:p w14:paraId="550FAAC7" w14:textId="77777777" w:rsidR="005A2460" w:rsidRPr="005F3263" w:rsidRDefault="005A2460" w:rsidP="005A2460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5F3263">
        <w:rPr>
          <w:rFonts w:ascii="PT Sans" w:hAnsi="PT Sans"/>
          <w:b/>
          <w:sz w:val="24"/>
          <w:szCs w:val="24"/>
        </w:rPr>
        <w:t>Uniwersytet Śląski w Katowicach</w:t>
      </w:r>
    </w:p>
    <w:p w14:paraId="0A5C96DE" w14:textId="77777777" w:rsidR="0026173B" w:rsidRPr="005F3263" w:rsidRDefault="0026173B" w:rsidP="0026173B">
      <w:pPr>
        <w:jc w:val="both"/>
        <w:rPr>
          <w:rFonts w:ascii="PT Sans" w:hAnsi="PT Sans"/>
          <w:sz w:val="24"/>
          <w:szCs w:val="24"/>
        </w:rPr>
      </w:pPr>
    </w:p>
    <w:p w14:paraId="29A12A4B" w14:textId="77777777" w:rsidR="0026173B" w:rsidRPr="005F3263" w:rsidRDefault="0026173B" w:rsidP="0026173B">
      <w:pPr>
        <w:jc w:val="both"/>
        <w:rPr>
          <w:rFonts w:ascii="PT Sans" w:hAnsi="PT Sans"/>
          <w:sz w:val="24"/>
          <w:szCs w:val="24"/>
        </w:rPr>
      </w:pPr>
    </w:p>
    <w:p w14:paraId="1D146A10" w14:textId="5108316D" w:rsidR="0026173B" w:rsidRPr="005F3263" w:rsidRDefault="0026173B" w:rsidP="00C41AB6">
      <w:pPr>
        <w:ind w:firstLine="708"/>
        <w:jc w:val="both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>W związku z</w:t>
      </w:r>
      <w:r w:rsidR="00A12A6B" w:rsidRPr="005F3263">
        <w:rPr>
          <w:rFonts w:ascii="PT Sans" w:hAnsi="PT Sans"/>
          <w:sz w:val="24"/>
          <w:szCs w:val="24"/>
        </w:rPr>
        <w:t xml:space="preserve"> zamiarem </w:t>
      </w:r>
      <w:r w:rsidRPr="005F3263">
        <w:rPr>
          <w:rFonts w:ascii="PT Sans" w:hAnsi="PT Sans"/>
          <w:sz w:val="24"/>
          <w:szCs w:val="24"/>
        </w:rPr>
        <w:t>złożeni</w:t>
      </w:r>
      <w:r w:rsidR="00F23DA6" w:rsidRPr="005F3263">
        <w:rPr>
          <w:rFonts w:ascii="PT Sans" w:hAnsi="PT Sans"/>
          <w:sz w:val="24"/>
          <w:szCs w:val="24"/>
        </w:rPr>
        <w:t>a</w:t>
      </w:r>
      <w:r w:rsidRPr="005F3263">
        <w:rPr>
          <w:rFonts w:ascii="PT Sans" w:hAnsi="PT Sans"/>
          <w:sz w:val="24"/>
          <w:szCs w:val="24"/>
        </w:rPr>
        <w:t xml:space="preserve"> </w:t>
      </w:r>
      <w:r w:rsidR="000E768E" w:rsidRPr="005F3263">
        <w:rPr>
          <w:rFonts w:ascii="PT Sans" w:hAnsi="PT Sans"/>
          <w:sz w:val="24"/>
          <w:szCs w:val="24"/>
        </w:rPr>
        <w:t xml:space="preserve">wniosku o wszczęcie postępowania </w:t>
      </w:r>
      <w:r w:rsidR="000B561C" w:rsidRPr="005F3263">
        <w:rPr>
          <w:rFonts w:ascii="PT Sans" w:hAnsi="PT Sans"/>
          <w:sz w:val="24"/>
          <w:szCs w:val="24"/>
        </w:rPr>
        <w:t>w sprawie</w:t>
      </w:r>
      <w:r w:rsidR="000E768E" w:rsidRPr="005F3263">
        <w:rPr>
          <w:rFonts w:ascii="PT Sans" w:hAnsi="PT Sans"/>
          <w:sz w:val="24"/>
          <w:szCs w:val="24"/>
        </w:rPr>
        <w:t xml:space="preserve"> nadani</w:t>
      </w:r>
      <w:r w:rsidR="000B561C" w:rsidRPr="005F3263">
        <w:rPr>
          <w:rFonts w:ascii="PT Sans" w:hAnsi="PT Sans"/>
          <w:sz w:val="24"/>
          <w:szCs w:val="24"/>
        </w:rPr>
        <w:t>a</w:t>
      </w:r>
      <w:r w:rsidR="000E768E" w:rsidRPr="005F3263">
        <w:rPr>
          <w:rFonts w:ascii="PT Sans" w:hAnsi="PT Sans"/>
          <w:sz w:val="24"/>
          <w:szCs w:val="24"/>
        </w:rPr>
        <w:t xml:space="preserve"> stopnia doktora na podstawie </w:t>
      </w:r>
      <w:r w:rsidR="00C41AB6" w:rsidRPr="005F3263">
        <w:rPr>
          <w:rFonts w:ascii="PT Sans" w:hAnsi="PT Sans"/>
          <w:sz w:val="24"/>
          <w:szCs w:val="24"/>
        </w:rPr>
        <w:t>rozprawy</w:t>
      </w:r>
      <w:r w:rsidRPr="005F3263">
        <w:rPr>
          <w:rFonts w:ascii="PT Sans" w:hAnsi="PT Sans"/>
          <w:sz w:val="24"/>
          <w:szCs w:val="24"/>
        </w:rPr>
        <w:t xml:space="preserve"> doktorskiej</w:t>
      </w:r>
      <w:r w:rsidR="00901196" w:rsidRPr="005F3263">
        <w:rPr>
          <w:rFonts w:ascii="PT Sans" w:hAnsi="PT Sans"/>
          <w:sz w:val="24"/>
          <w:szCs w:val="24"/>
        </w:rPr>
        <w:t xml:space="preserve"> pt. </w:t>
      </w:r>
      <w:r w:rsidR="005A2460" w:rsidRPr="005F3263">
        <w:rPr>
          <w:rFonts w:ascii="PT Sans" w:hAnsi="PT Sans"/>
          <w:sz w:val="24"/>
          <w:szCs w:val="24"/>
        </w:rPr>
        <w:br/>
      </w:r>
      <w:r w:rsidR="00901196" w:rsidRPr="005F3263">
        <w:rPr>
          <w:rFonts w:ascii="PT Sans" w:hAnsi="PT Sans"/>
          <w:sz w:val="24"/>
          <w:szCs w:val="24"/>
        </w:rPr>
        <w:t>„…………………………</w:t>
      </w:r>
      <w:r w:rsidR="00167D89" w:rsidRPr="005F3263">
        <w:rPr>
          <w:rFonts w:ascii="PT Sans" w:hAnsi="PT Sans"/>
          <w:sz w:val="24"/>
          <w:szCs w:val="24"/>
        </w:rPr>
        <w:t>……………………………………………………………………</w:t>
      </w:r>
      <w:r w:rsidR="00901196" w:rsidRPr="005F3263">
        <w:rPr>
          <w:rFonts w:ascii="PT Sans" w:hAnsi="PT Sans"/>
          <w:sz w:val="24"/>
          <w:szCs w:val="24"/>
        </w:rPr>
        <w:t>”</w:t>
      </w:r>
      <w:r w:rsidRPr="005F3263">
        <w:rPr>
          <w:rFonts w:ascii="PT Sans" w:hAnsi="PT Sans"/>
          <w:sz w:val="24"/>
          <w:szCs w:val="24"/>
        </w:rPr>
        <w:t xml:space="preserve"> </w:t>
      </w:r>
      <w:r w:rsidR="0024477A" w:rsidRPr="005F3263">
        <w:rPr>
          <w:rFonts w:ascii="PT Sans" w:hAnsi="PT Sans"/>
          <w:sz w:val="24"/>
          <w:szCs w:val="24"/>
        </w:rPr>
        <w:t xml:space="preserve">oraz </w:t>
      </w:r>
      <w:r w:rsidR="003566E2" w:rsidRPr="005F3263">
        <w:rPr>
          <w:rFonts w:ascii="PT Sans" w:hAnsi="PT Sans"/>
          <w:sz w:val="24"/>
          <w:szCs w:val="24"/>
        </w:rPr>
        <w:t xml:space="preserve">nieposiadaniem </w:t>
      </w:r>
      <w:r w:rsidR="000B40DD" w:rsidRPr="005F3263">
        <w:rPr>
          <w:rFonts w:ascii="PT Sans" w:hAnsi="PT Sans"/>
          <w:sz w:val="24"/>
          <w:szCs w:val="24"/>
        </w:rPr>
        <w:t>odpowiedniego</w:t>
      </w:r>
      <w:r w:rsidR="5A21C495" w:rsidRPr="005F3263">
        <w:rPr>
          <w:rFonts w:ascii="PT Sans" w:hAnsi="PT Sans"/>
          <w:sz w:val="24"/>
          <w:szCs w:val="24"/>
        </w:rPr>
        <w:t xml:space="preserve"> certyfikatu lub dyplomu ukończenia studiów </w:t>
      </w:r>
      <w:r w:rsidR="005423D3" w:rsidRPr="005F3263">
        <w:rPr>
          <w:rFonts w:ascii="PT Sans" w:hAnsi="PT Sans"/>
          <w:sz w:val="24"/>
          <w:szCs w:val="24"/>
        </w:rPr>
        <w:t>potwierdzającego znajomość nowożytnego języka obcego na poziomie biegłości językowej</w:t>
      </w:r>
      <w:r w:rsidR="003566E2" w:rsidRPr="005F3263">
        <w:rPr>
          <w:rFonts w:ascii="PT Sans" w:hAnsi="PT Sans"/>
          <w:sz w:val="24"/>
          <w:szCs w:val="24"/>
        </w:rPr>
        <w:t xml:space="preserve"> co najmniej</w:t>
      </w:r>
      <w:r w:rsidR="005423D3" w:rsidRPr="005F3263">
        <w:rPr>
          <w:rFonts w:ascii="PT Sans" w:hAnsi="PT Sans"/>
          <w:sz w:val="24"/>
          <w:szCs w:val="24"/>
        </w:rPr>
        <w:t xml:space="preserve"> B2</w:t>
      </w:r>
      <w:r w:rsidR="00EE1D97" w:rsidRPr="005F3263">
        <w:rPr>
          <w:rFonts w:ascii="PT Sans" w:hAnsi="PT Sans"/>
          <w:sz w:val="24"/>
          <w:szCs w:val="24"/>
        </w:rPr>
        <w:t>,</w:t>
      </w:r>
      <w:r w:rsidR="005423D3" w:rsidRPr="005F3263">
        <w:rPr>
          <w:rFonts w:ascii="PT Sans" w:hAnsi="PT Sans"/>
          <w:sz w:val="24"/>
          <w:szCs w:val="24"/>
        </w:rPr>
        <w:t xml:space="preserve"> </w:t>
      </w:r>
      <w:r w:rsidRPr="005F3263">
        <w:rPr>
          <w:rFonts w:ascii="PT Sans" w:hAnsi="PT Sans"/>
          <w:sz w:val="24"/>
          <w:szCs w:val="24"/>
        </w:rPr>
        <w:t>zwracam się z</w:t>
      </w:r>
      <w:r w:rsidR="00EF7301" w:rsidRPr="005F3263">
        <w:rPr>
          <w:rFonts w:ascii="PT Sans" w:hAnsi="PT Sans"/>
          <w:sz w:val="24"/>
          <w:szCs w:val="24"/>
        </w:rPr>
        <w:t> </w:t>
      </w:r>
      <w:r w:rsidRPr="005F3263">
        <w:rPr>
          <w:rFonts w:ascii="PT Sans" w:hAnsi="PT Sans"/>
          <w:sz w:val="24"/>
          <w:szCs w:val="24"/>
        </w:rPr>
        <w:t xml:space="preserve">uprzejmą prośbą o </w:t>
      </w:r>
      <w:r w:rsidR="005423D3" w:rsidRPr="005F3263">
        <w:rPr>
          <w:rFonts w:ascii="PT Sans" w:hAnsi="PT Sans"/>
          <w:sz w:val="24"/>
          <w:szCs w:val="24"/>
        </w:rPr>
        <w:t>przeprowadzenie egzaminu z</w:t>
      </w:r>
      <w:r w:rsidR="00A12A6B" w:rsidRPr="005F3263">
        <w:rPr>
          <w:rFonts w:ascii="PT Sans" w:hAnsi="PT Sans"/>
          <w:sz w:val="24"/>
          <w:szCs w:val="24"/>
        </w:rPr>
        <w:t xml:space="preserve"> nowożytnego</w:t>
      </w:r>
      <w:r w:rsidR="005423D3" w:rsidRPr="005F3263">
        <w:rPr>
          <w:rFonts w:ascii="PT Sans" w:hAnsi="PT Sans"/>
          <w:sz w:val="24"/>
          <w:szCs w:val="24"/>
        </w:rPr>
        <w:t xml:space="preserve"> języka </w:t>
      </w:r>
      <w:r w:rsidR="00A12A6B" w:rsidRPr="005F3263">
        <w:rPr>
          <w:rFonts w:ascii="PT Sans" w:hAnsi="PT Sans"/>
          <w:sz w:val="24"/>
          <w:szCs w:val="24"/>
        </w:rPr>
        <w:t>obcego ……………………….</w:t>
      </w:r>
      <w:r w:rsidRPr="005F3263">
        <w:rPr>
          <w:rFonts w:ascii="PT Sans" w:hAnsi="PT Sans"/>
          <w:sz w:val="24"/>
          <w:szCs w:val="24"/>
        </w:rPr>
        <w:t xml:space="preserve">. </w:t>
      </w:r>
      <w:r w:rsidR="002757B7" w:rsidRPr="005F3263">
        <w:rPr>
          <w:rFonts w:ascii="PT Sans" w:hAnsi="PT Sans"/>
          <w:sz w:val="24"/>
          <w:szCs w:val="24"/>
        </w:rPr>
        <w:t>(j. angielski, j. niemiecki</w:t>
      </w:r>
      <w:r w:rsidR="00346951" w:rsidRPr="005F3263">
        <w:rPr>
          <w:rFonts w:ascii="PT Sans" w:hAnsi="PT Sans"/>
          <w:sz w:val="24"/>
          <w:szCs w:val="24"/>
        </w:rPr>
        <w:t>,</w:t>
      </w:r>
      <w:r w:rsidR="000B561C" w:rsidRPr="005F3263">
        <w:rPr>
          <w:rFonts w:ascii="PT Sans" w:hAnsi="PT Sans"/>
          <w:sz w:val="24"/>
          <w:szCs w:val="24"/>
        </w:rPr>
        <w:t xml:space="preserve"> itd.</w:t>
      </w:r>
      <w:r w:rsidR="002757B7" w:rsidRPr="005F3263">
        <w:rPr>
          <w:rFonts w:ascii="PT Sans" w:hAnsi="PT Sans"/>
          <w:sz w:val="24"/>
          <w:szCs w:val="24"/>
        </w:rPr>
        <w:t>)</w:t>
      </w:r>
      <w:r w:rsidR="74B9653B" w:rsidRPr="005F3263">
        <w:rPr>
          <w:rFonts w:ascii="PT Sans" w:hAnsi="PT Sans"/>
          <w:sz w:val="24"/>
          <w:szCs w:val="24"/>
        </w:rPr>
        <w:t xml:space="preserve"> potwierdzającego posiadania efektów uczenia się</w:t>
      </w:r>
      <w:r w:rsidR="00167D89" w:rsidRPr="005F3263">
        <w:rPr>
          <w:rFonts w:ascii="PT Sans" w:hAnsi="PT Sans"/>
          <w:sz w:val="24"/>
          <w:szCs w:val="24"/>
        </w:rPr>
        <w:t xml:space="preserve"> właściwych</w:t>
      </w:r>
      <w:r w:rsidR="74B9653B" w:rsidRPr="005F3263">
        <w:rPr>
          <w:rFonts w:ascii="PT Sans" w:hAnsi="PT Sans"/>
          <w:sz w:val="24"/>
          <w:szCs w:val="24"/>
        </w:rPr>
        <w:t xml:space="preserve"> dla kwalifikacji na poziomie 8 PRK</w:t>
      </w:r>
      <w:r w:rsidR="7655359C" w:rsidRPr="005F3263">
        <w:rPr>
          <w:rFonts w:ascii="PT Sans" w:hAnsi="PT Sans"/>
          <w:sz w:val="24"/>
          <w:szCs w:val="24"/>
        </w:rPr>
        <w:t xml:space="preserve"> </w:t>
      </w:r>
      <w:r w:rsidR="005A2460" w:rsidRPr="005F3263">
        <w:rPr>
          <w:rFonts w:ascii="PT Sans" w:hAnsi="PT Sans"/>
          <w:sz w:val="24"/>
          <w:szCs w:val="24"/>
        </w:rPr>
        <w:br/>
      </w:r>
      <w:r w:rsidR="7655359C" w:rsidRPr="005F3263">
        <w:rPr>
          <w:rFonts w:ascii="PT Sans" w:hAnsi="PT Sans"/>
          <w:sz w:val="24"/>
          <w:szCs w:val="24"/>
        </w:rPr>
        <w:t>w zakresie posługiwania się tym językiem</w:t>
      </w:r>
      <w:r w:rsidR="000B561C" w:rsidRPr="005F3263">
        <w:rPr>
          <w:rFonts w:ascii="PT Sans" w:hAnsi="PT Sans"/>
          <w:sz w:val="24"/>
          <w:szCs w:val="24"/>
        </w:rPr>
        <w:t>.</w:t>
      </w:r>
    </w:p>
    <w:p w14:paraId="3335B01F" w14:textId="77777777" w:rsidR="0026173B" w:rsidRPr="005F3263" w:rsidRDefault="0026173B" w:rsidP="0026173B">
      <w:pPr>
        <w:jc w:val="both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 xml:space="preserve"> </w:t>
      </w:r>
    </w:p>
    <w:p w14:paraId="2DB2539A" w14:textId="77777777" w:rsidR="0026173B" w:rsidRPr="005F3263" w:rsidRDefault="0026173B" w:rsidP="0026173B">
      <w:pPr>
        <w:spacing w:after="0"/>
        <w:jc w:val="right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>………………………………………</w:t>
      </w:r>
    </w:p>
    <w:p w14:paraId="2D3E1995" w14:textId="1BF53E7B" w:rsidR="0026173B" w:rsidRPr="005F3263" w:rsidRDefault="00EF7301" w:rsidP="0026173B">
      <w:pPr>
        <w:ind w:left="4956" w:firstLine="708"/>
        <w:jc w:val="center"/>
        <w:rPr>
          <w:rFonts w:ascii="PT Sans" w:hAnsi="PT Sans"/>
          <w:sz w:val="16"/>
          <w:szCs w:val="16"/>
        </w:rPr>
      </w:pPr>
      <w:r w:rsidRPr="005F3263">
        <w:rPr>
          <w:rFonts w:ascii="PT Sans" w:hAnsi="PT Sans"/>
          <w:sz w:val="16"/>
          <w:szCs w:val="16"/>
        </w:rPr>
        <w:t xml:space="preserve">     </w:t>
      </w:r>
      <w:r w:rsidR="0026173B" w:rsidRPr="005F3263">
        <w:rPr>
          <w:rFonts w:ascii="PT Sans" w:hAnsi="PT Sans"/>
          <w:sz w:val="16"/>
          <w:szCs w:val="16"/>
        </w:rPr>
        <w:t>Podpis wnioskodawcy</w:t>
      </w:r>
    </w:p>
    <w:p w14:paraId="2700F9FE" w14:textId="74619A77" w:rsidR="00674013" w:rsidRPr="005F3263" w:rsidRDefault="00674013">
      <w:pPr>
        <w:rPr>
          <w:rFonts w:ascii="PT Sans" w:hAnsi="PT Sans"/>
        </w:rPr>
      </w:pPr>
    </w:p>
    <w:sectPr w:rsidR="00674013" w:rsidRPr="005F326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77C178F" w16cex:dateUtc="2023-11-29T12:58:30.751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B43A03"/>
    <w:multiLevelType w:val="hybridMultilevel"/>
    <w:tmpl w:val="0A3031F0"/>
    <w:lvl w:ilvl="0" w:tplc="4BC4F3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MbIwMzC1NLI0MzVS0lEKTi0uzszPAykwrAUAiETScywAAAA="/>
  </w:docVars>
  <w:rsids>
    <w:rsidRoot w:val="0026173B"/>
    <w:rsid w:val="00013D3D"/>
    <w:rsid w:val="000B40DD"/>
    <w:rsid w:val="000B561C"/>
    <w:rsid w:val="000E768E"/>
    <w:rsid w:val="00167D89"/>
    <w:rsid w:val="0024477A"/>
    <w:rsid w:val="0026173B"/>
    <w:rsid w:val="00272FB3"/>
    <w:rsid w:val="002757B7"/>
    <w:rsid w:val="002973AC"/>
    <w:rsid w:val="002D756A"/>
    <w:rsid w:val="00346951"/>
    <w:rsid w:val="003566E2"/>
    <w:rsid w:val="00361FED"/>
    <w:rsid w:val="003969AD"/>
    <w:rsid w:val="005423D3"/>
    <w:rsid w:val="005936C4"/>
    <w:rsid w:val="005A2460"/>
    <w:rsid w:val="005D1C60"/>
    <w:rsid w:val="005F3263"/>
    <w:rsid w:val="0064785C"/>
    <w:rsid w:val="00674013"/>
    <w:rsid w:val="006F7D14"/>
    <w:rsid w:val="00740AFB"/>
    <w:rsid w:val="007435FA"/>
    <w:rsid w:val="00785E8F"/>
    <w:rsid w:val="007C548A"/>
    <w:rsid w:val="007E07F2"/>
    <w:rsid w:val="008626E6"/>
    <w:rsid w:val="00870ACD"/>
    <w:rsid w:val="008E4F66"/>
    <w:rsid w:val="008E65B3"/>
    <w:rsid w:val="00901196"/>
    <w:rsid w:val="00903ED8"/>
    <w:rsid w:val="00933C1E"/>
    <w:rsid w:val="0093699B"/>
    <w:rsid w:val="00A12A6B"/>
    <w:rsid w:val="00B76C36"/>
    <w:rsid w:val="00BB2B69"/>
    <w:rsid w:val="00C079B2"/>
    <w:rsid w:val="00C25F43"/>
    <w:rsid w:val="00C41AB6"/>
    <w:rsid w:val="00CC7745"/>
    <w:rsid w:val="00D83AA0"/>
    <w:rsid w:val="00E34BB5"/>
    <w:rsid w:val="00E80D76"/>
    <w:rsid w:val="00EE1D97"/>
    <w:rsid w:val="00EE4F1F"/>
    <w:rsid w:val="00EF7301"/>
    <w:rsid w:val="00F23DA6"/>
    <w:rsid w:val="00F31946"/>
    <w:rsid w:val="00FB30A0"/>
    <w:rsid w:val="09AA7DE0"/>
    <w:rsid w:val="09B88C30"/>
    <w:rsid w:val="2A580B47"/>
    <w:rsid w:val="3EBC9E08"/>
    <w:rsid w:val="40E621FC"/>
    <w:rsid w:val="4AB3AE39"/>
    <w:rsid w:val="511BFF51"/>
    <w:rsid w:val="5A21C495"/>
    <w:rsid w:val="74B9653B"/>
    <w:rsid w:val="76553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E0543"/>
  <w15:docId w15:val="{26761657-E5C0-44C7-8F20-62654CDAB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6173B"/>
  </w:style>
  <w:style w:type="paragraph" w:styleId="Nagwek1">
    <w:name w:val="heading 1"/>
    <w:basedOn w:val="Normalny"/>
    <w:next w:val="Normalny"/>
    <w:link w:val="Nagwek1Znak"/>
    <w:uiPriority w:val="9"/>
    <w:qFormat/>
    <w:rsid w:val="00D83A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2617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26173B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2D756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D756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D756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D756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D756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D75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D756A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D83AA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ormaltextrun">
    <w:name w:val="normaltextrun"/>
    <w:basedOn w:val="Domylnaczcionkaakapitu"/>
    <w:rsid w:val="00D83A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631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a13d8665e63c4db4" Type="http://schemas.microsoft.com/office/2018/08/relationships/commentsExtensible" Target="commentsExtensible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B1100124B72049BD9A60AD06E7C0E5" ma:contentTypeVersion="4" ma:contentTypeDescription="Create a new document." ma:contentTypeScope="" ma:versionID="751cfa8e7c70c79625e15c5346b9958f">
  <xsd:schema xmlns:xsd="http://www.w3.org/2001/XMLSchema" xmlns:xs="http://www.w3.org/2001/XMLSchema" xmlns:p="http://schemas.microsoft.com/office/2006/metadata/properties" xmlns:ns2="f185d732-412f-4b80-a0d7-2d3233517d63" targetNamespace="http://schemas.microsoft.com/office/2006/metadata/properties" ma:root="true" ma:fieldsID="8ab68c99e8918663061e55b65bf7f1a2" ns2:_="">
    <xsd:import namespace="f185d732-412f-4b80-a0d7-2d3233517d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5d732-412f-4b80-a0d7-2d3233517d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396E29-BE5B-4E77-86B0-A8F7ACC938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3232EC-FDC6-4501-A63E-A0A92149A4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1A3EE22-8055-4CAC-A0E6-FE70309757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5d732-412f-4b80-a0d7-2d3233517d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5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ta Siwińska</dc:creator>
  <cp:keywords/>
  <dc:description/>
  <cp:lastModifiedBy>Ewa Gęborys</cp:lastModifiedBy>
  <cp:revision>23</cp:revision>
  <dcterms:created xsi:type="dcterms:W3CDTF">2023-05-10T07:16:00Z</dcterms:created>
  <dcterms:modified xsi:type="dcterms:W3CDTF">2024-02-19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1100124B72049BD9A60AD06E7C0E5</vt:lpwstr>
  </property>
</Properties>
</file>